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329D45" w14:textId="77777777" w:rsidR="00111BF8" w:rsidRDefault="00F4454A" w:rsidP="00971675">
      <w:pPr>
        <w:pStyle w:val="Title"/>
      </w:pPr>
      <w:r>
        <w:t>Reference document</w:t>
      </w:r>
    </w:p>
    <w:p w14:paraId="7FC830B0" w14:textId="77777777" w:rsidR="00111BF8" w:rsidRDefault="00F4454A" w:rsidP="00971675">
      <w:pPr>
        <w:pStyle w:val="Author"/>
      </w:pPr>
      <w:r>
        <w:t>Samuel Langton</w:t>
      </w:r>
    </w:p>
    <w:p w14:paraId="3E00BADC" w14:textId="77777777" w:rsidR="00111BF8" w:rsidRDefault="00F4454A" w:rsidP="00971675">
      <w:pPr>
        <w:pStyle w:val="Date"/>
      </w:pPr>
      <w:r>
        <w:t>18/11/</w:t>
      </w:r>
      <w:r w:rsidRPr="00BF6962">
        <w:t>2020</w:t>
      </w:r>
    </w:p>
    <w:p w14:paraId="3D0D6B8E" w14:textId="3548EF7D" w:rsidR="00111BF8" w:rsidRDefault="00F4454A" w:rsidP="005B618A">
      <w:pPr>
        <w:pStyle w:val="Heading1"/>
      </w:pPr>
      <w:bookmarkStart w:id="0" w:name="r-markdown"/>
      <w:r>
        <w:t xml:space="preserve">R </w:t>
      </w:r>
      <w:r w:rsidRPr="00856485">
        <w:t>Markdown</w:t>
      </w:r>
      <w:bookmarkEnd w:id="0"/>
    </w:p>
    <w:p w14:paraId="46E3F410" w14:textId="77777777" w:rsidR="00111BF8" w:rsidRDefault="00F4454A" w:rsidP="00971675">
      <w:pPr>
        <w:pStyle w:val="FirstParagraph"/>
        <w:spacing w:line="240" w:lineRule="auto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216DC9C" w14:textId="77777777" w:rsidR="00111BF8" w:rsidRDefault="00F4454A" w:rsidP="00971675">
      <w:pPr>
        <w:pStyle w:val="BodyText"/>
        <w:spacing w:line="240" w:lineRule="auto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 (</w:t>
      </w:r>
      <w:proofErr w:type="spellStart"/>
      <w:r>
        <w:t>Kitchin</w:t>
      </w:r>
      <w:proofErr w:type="spellEnd"/>
      <w:r>
        <w:t>, 2014). You can embed an R code chunk like this:</w:t>
      </w:r>
    </w:p>
    <w:p w14:paraId="321A1B7F" w14:textId="77777777" w:rsidR="00111BF8" w:rsidRDefault="00F4454A" w:rsidP="0097167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E9DB446" w14:textId="77777777" w:rsidR="00111BF8" w:rsidRDefault="00F4454A" w:rsidP="00971675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19B2CD" w14:textId="6C6126E5" w:rsidR="00111BF8" w:rsidRDefault="00F4454A" w:rsidP="00C471AA">
      <w:pPr>
        <w:pStyle w:val="Heading2"/>
      </w:pPr>
      <w:bookmarkStart w:id="1" w:name="including-plots"/>
      <w:r w:rsidRPr="00856485">
        <w:t>Including</w:t>
      </w:r>
      <w:r>
        <w:t xml:space="preserve"> Plots</w:t>
      </w:r>
      <w:bookmarkEnd w:id="1"/>
    </w:p>
    <w:p w14:paraId="3BED465A" w14:textId="77777777" w:rsidR="00111BF8" w:rsidRDefault="00F4454A" w:rsidP="00971675">
      <w:pPr>
        <w:pStyle w:val="FirstParagraph"/>
        <w:spacing w:line="240" w:lineRule="auto"/>
      </w:pPr>
      <w:r>
        <w:t>You can also embed plots, for example:</w:t>
      </w:r>
    </w:p>
    <w:p w14:paraId="18B0C97B" w14:textId="77777777" w:rsidR="00111BF8" w:rsidRDefault="00F4454A" w:rsidP="00971675">
      <w:pPr>
        <w:pStyle w:val="BodyText"/>
        <w:spacing w:line="240" w:lineRule="auto"/>
      </w:pPr>
      <w:r>
        <w:rPr>
          <w:noProof/>
        </w:rPr>
        <w:lastRenderedPageBreak/>
        <w:drawing>
          <wp:inline distT="0" distB="0" distL="0" distR="0" wp14:anchorId="11D78368" wp14:editId="13D8E79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E44E8" w14:textId="77777777" w:rsidR="00111BF8" w:rsidRDefault="00F4454A" w:rsidP="00971675">
      <w:pPr>
        <w:pStyle w:val="BodyText"/>
        <w:spacing w:line="240" w:lineRule="au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7164E39" w14:textId="6E8F98CF" w:rsidR="00111BF8" w:rsidRDefault="00F4454A" w:rsidP="00971675">
      <w:pPr>
        <w:pStyle w:val="Heading3"/>
      </w:pPr>
      <w:bookmarkStart w:id="2" w:name="one-more-title"/>
      <w:r>
        <w:t>One more title</w:t>
      </w:r>
      <w:bookmarkEnd w:id="2"/>
    </w:p>
    <w:p w14:paraId="2DC3C7A9" w14:textId="77777777" w:rsidR="00111BF8" w:rsidRDefault="00F4454A" w:rsidP="00971675">
      <w:pPr>
        <w:pStyle w:val="FirstParagraph"/>
        <w:spacing w:line="240" w:lineRule="auto"/>
      </w:pPr>
      <w:r>
        <w:t>Here is some text.</w:t>
      </w:r>
    </w:p>
    <w:p w14:paraId="4ACF680C" w14:textId="43C229D6" w:rsidR="00111BF8" w:rsidRDefault="00F4454A" w:rsidP="00971675">
      <w:pPr>
        <w:pStyle w:val="Bibliography"/>
      </w:pPr>
      <w:bookmarkStart w:id="3" w:name="ref-kitchin2014data"/>
      <w:bookmarkStart w:id="4" w:name="refs"/>
      <w:proofErr w:type="spellStart"/>
      <w:r>
        <w:t>Kitchin</w:t>
      </w:r>
      <w:proofErr w:type="spellEnd"/>
      <w:r>
        <w:t xml:space="preserve">, R. (2014). </w:t>
      </w:r>
      <w:r>
        <w:rPr>
          <w:i/>
        </w:rPr>
        <w:t>The data revolution: Big data, open data, data infrastructures and their consequences</w:t>
      </w:r>
      <w:r>
        <w:t>. SAGE Publications.</w:t>
      </w:r>
      <w:bookmarkEnd w:id="3"/>
      <w:bookmarkEnd w:id="4"/>
    </w:p>
    <w:sectPr w:rsidR="00111BF8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581BF7" w14:textId="77777777" w:rsidR="009C5326" w:rsidRDefault="009C5326">
      <w:pPr>
        <w:spacing w:after="0"/>
      </w:pPr>
      <w:r>
        <w:separator/>
      </w:r>
    </w:p>
  </w:endnote>
  <w:endnote w:type="continuationSeparator" w:id="0">
    <w:p w14:paraId="61C8731B" w14:textId="77777777" w:rsidR="009C5326" w:rsidRDefault="009C53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184362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FE2BFF" w14:textId="3EAE6043" w:rsidR="001F3BC8" w:rsidRDefault="001F3B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A4E7B0" w14:textId="77777777" w:rsidR="001F3BC8" w:rsidRDefault="001F3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454876" w14:textId="77777777" w:rsidR="009C5326" w:rsidRDefault="009C5326">
      <w:r>
        <w:separator/>
      </w:r>
    </w:p>
  </w:footnote>
  <w:footnote w:type="continuationSeparator" w:id="0">
    <w:p w14:paraId="097BB2C2" w14:textId="77777777" w:rsidR="009C5326" w:rsidRDefault="009C53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A617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36EDE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4690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10E6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8408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F095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26E1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6A4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C6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FA08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1C066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F571F7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1175F2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8A07767"/>
    <w:multiLevelType w:val="hybridMultilevel"/>
    <w:tmpl w:val="E07CA25C"/>
    <w:lvl w:ilvl="0" w:tplc="6266730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A1657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A152CD9"/>
    <w:multiLevelType w:val="hybridMultilevel"/>
    <w:tmpl w:val="80EC54DE"/>
    <w:lvl w:ilvl="0" w:tplc="8A8A3B9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AE401"/>
    <w:multiLevelType w:val="multilevel"/>
    <w:tmpl w:val="5A62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360B010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ACB79B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04140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5"/>
  </w:num>
  <w:num w:numId="14">
    <w:abstractNumId w:val="13"/>
  </w:num>
  <w:num w:numId="15">
    <w:abstractNumId w:val="10"/>
  </w:num>
  <w:num w:numId="16">
    <w:abstractNumId w:val="11"/>
  </w:num>
  <w:num w:numId="17">
    <w:abstractNumId w:val="18"/>
  </w:num>
  <w:num w:numId="18">
    <w:abstractNumId w:val="19"/>
  </w:num>
  <w:num w:numId="19">
    <w:abstractNumId w:val="1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CBD"/>
    <w:rsid w:val="00111BF8"/>
    <w:rsid w:val="0019433A"/>
    <w:rsid w:val="00194691"/>
    <w:rsid w:val="001F3BC8"/>
    <w:rsid w:val="00336D14"/>
    <w:rsid w:val="00370DCC"/>
    <w:rsid w:val="003E26BB"/>
    <w:rsid w:val="003E43B6"/>
    <w:rsid w:val="0042646E"/>
    <w:rsid w:val="004E29B3"/>
    <w:rsid w:val="00590D07"/>
    <w:rsid w:val="005B618A"/>
    <w:rsid w:val="00683BD0"/>
    <w:rsid w:val="007617E2"/>
    <w:rsid w:val="00784D58"/>
    <w:rsid w:val="007C2047"/>
    <w:rsid w:val="007D64F8"/>
    <w:rsid w:val="00834C04"/>
    <w:rsid w:val="00856485"/>
    <w:rsid w:val="008D6863"/>
    <w:rsid w:val="00971675"/>
    <w:rsid w:val="009779A5"/>
    <w:rsid w:val="009C5326"/>
    <w:rsid w:val="009D4B2F"/>
    <w:rsid w:val="00A35CF3"/>
    <w:rsid w:val="00A55ADD"/>
    <w:rsid w:val="00B70312"/>
    <w:rsid w:val="00B86B75"/>
    <w:rsid w:val="00BA1A22"/>
    <w:rsid w:val="00BC48D5"/>
    <w:rsid w:val="00BF6962"/>
    <w:rsid w:val="00C24198"/>
    <w:rsid w:val="00C36279"/>
    <w:rsid w:val="00C471AA"/>
    <w:rsid w:val="00C92210"/>
    <w:rsid w:val="00CC051C"/>
    <w:rsid w:val="00DD7C5E"/>
    <w:rsid w:val="00E315A3"/>
    <w:rsid w:val="00EA2BB5"/>
    <w:rsid w:val="00F4454A"/>
    <w:rsid w:val="00F5554C"/>
    <w:rsid w:val="00F64768"/>
    <w:rsid w:val="00F715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D1DA8"/>
  <w15:docId w15:val="{FEC213A6-595A-4526-841A-395770FE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56485"/>
    <w:pPr>
      <w:keepNext/>
      <w:keepLines/>
      <w:numPr>
        <w:numId w:val="20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0312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0312"/>
    <w:pPr>
      <w:keepNext/>
      <w:keepLines/>
      <w:numPr>
        <w:ilvl w:val="2"/>
        <w:numId w:val="20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C4CBD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C4CB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696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F696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BF696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F696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F6962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92210"/>
    <w:rPr>
      <w:rFonts w:ascii="Times New Roman" w:hAnsi="Times New Roman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F6962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C4CBD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1F3BC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F3BC8"/>
  </w:style>
  <w:style w:type="paragraph" w:styleId="Footer">
    <w:name w:val="footer"/>
    <w:basedOn w:val="Normal"/>
    <w:link w:val="FooterChar"/>
    <w:uiPriority w:val="99"/>
    <w:unhideWhenUsed/>
    <w:rsid w:val="001F3BC8"/>
    <w:pPr>
      <w:tabs>
        <w:tab w:val="center" w:pos="4513"/>
        <w:tab w:val="right" w:pos="9026"/>
      </w:tabs>
      <w:spacing w:after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F3BC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DB760-7B5F-4D58-8FA1-0DD139174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document</dc:title>
  <dc:creator>Samuel Langton</dc:creator>
  <cp:keywords/>
  <cp:lastModifiedBy>Samuel Langton</cp:lastModifiedBy>
  <cp:revision>20</cp:revision>
  <dcterms:created xsi:type="dcterms:W3CDTF">2020-11-18T09:59:00Z</dcterms:created>
  <dcterms:modified xsi:type="dcterms:W3CDTF">2020-11-1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apa.csl</vt:lpwstr>
  </property>
  <property fmtid="{D5CDD505-2E9C-101B-9397-08002B2CF9AE}" pid="4" name="date">
    <vt:lpwstr>18/11/2020</vt:lpwstr>
  </property>
  <property fmtid="{D5CDD505-2E9C-101B-9397-08002B2CF9AE}" pid="5" name="output">
    <vt:lpwstr>word_document</vt:lpwstr>
  </property>
</Properties>
</file>